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563B99" w14:textId="77777777" w:rsidR="00815BAF" w:rsidRDefault="00815BAF" w:rsidP="00815BAF">
      <w:pPr>
        <w:pStyle w:val="Title"/>
      </w:pPr>
      <w:r>
        <w:t>Project Management Plan Version 1.0</w:t>
      </w:r>
    </w:p>
    <w:p w14:paraId="05391ADA" w14:textId="77777777" w:rsidR="00815BAF" w:rsidRDefault="00815BAF" w:rsidP="00815BAF">
      <w:pPr>
        <w:pStyle w:val="Title"/>
      </w:pPr>
      <w:r>
        <w:t>Date: 05/22/2021</w:t>
      </w:r>
    </w:p>
    <w:p w14:paraId="7AC7CE7F" w14:textId="77777777" w:rsidR="00815BAF" w:rsidRDefault="00815BAF" w:rsidP="00815BAF"/>
    <w:p w14:paraId="5E49CBE8" w14:textId="77777777" w:rsidR="00815BAF" w:rsidRPr="004934AD" w:rsidRDefault="00815BAF" w:rsidP="00815BAF">
      <w:pPr>
        <w:pStyle w:val="SHTB"/>
        <w:pBdr>
          <w:bottom w:val="none" w:sz="0" w:space="0" w:color="auto"/>
        </w:pBdr>
        <w:spacing w:before="0" w:line="240" w:lineRule="auto"/>
        <w:rPr>
          <w:rFonts w:ascii="Times New Roman" w:hAnsi="Times New Roman"/>
          <w:b/>
          <w:bCs/>
          <w:sz w:val="24"/>
          <w:szCs w:val="24"/>
        </w:rPr>
      </w:pPr>
      <w:r w:rsidRPr="004934AD">
        <w:rPr>
          <w:rFonts w:ascii="Times New Roman" w:hAnsi="Times New Roman"/>
          <w:b/>
          <w:bCs/>
          <w:sz w:val="24"/>
          <w:szCs w:val="24"/>
        </w:rPr>
        <w:t xml:space="preserve">Project Name: </w:t>
      </w:r>
      <w:r w:rsidRPr="00DF1ADC">
        <w:rPr>
          <w:rFonts w:ascii="Times New Roman" w:hAnsi="Times New Roman"/>
          <w:sz w:val="24"/>
          <w:szCs w:val="24"/>
        </w:rPr>
        <w:t>Online Home Food Delivery</w:t>
      </w:r>
    </w:p>
    <w:p w14:paraId="5020612A" w14:textId="77777777" w:rsidR="00815BAF" w:rsidRDefault="00815BAF" w:rsidP="00815BAF">
      <w:pPr>
        <w:pStyle w:val="SHTB"/>
        <w:pBdr>
          <w:bottom w:val="none" w:sz="0" w:space="0" w:color="auto"/>
        </w:pBdr>
        <w:spacing w:before="0" w:line="240" w:lineRule="auto"/>
        <w:ind w:left="1440" w:hanging="1440"/>
        <w:rPr>
          <w:rFonts w:ascii="Times New Roman" w:hAnsi="Times New Roman"/>
          <w:sz w:val="24"/>
          <w:szCs w:val="24"/>
        </w:rPr>
      </w:pPr>
    </w:p>
    <w:p w14:paraId="053C78F4" w14:textId="77777777" w:rsidR="00815BAF" w:rsidRDefault="00815BAF" w:rsidP="00815BAF">
      <w:pPr>
        <w:pStyle w:val="SHTB"/>
        <w:pBdr>
          <w:bottom w:val="none" w:sz="0" w:space="0" w:color="auto"/>
        </w:pBdr>
        <w:spacing w:before="0" w:line="240" w:lineRule="auto"/>
        <w:rPr>
          <w:rFonts w:ascii="Times New Roman" w:hAnsi="Times New Roman"/>
          <w:b/>
          <w:bCs/>
          <w:sz w:val="24"/>
          <w:szCs w:val="24"/>
        </w:rPr>
      </w:pPr>
      <w:r>
        <w:rPr>
          <w:rFonts w:ascii="Times New Roman" w:hAnsi="Times New Roman"/>
          <w:b/>
          <w:bCs/>
          <w:sz w:val="24"/>
          <w:szCs w:val="24"/>
        </w:rPr>
        <w:t>Introduction/Overview of Project</w:t>
      </w:r>
    </w:p>
    <w:p w14:paraId="7BF8E34E" w14:textId="04B79F76" w:rsidR="00815BAF" w:rsidRPr="00E2620A" w:rsidRDefault="00815BAF" w:rsidP="00815BAF">
      <w:pPr>
        <w:shd w:val="clear" w:color="auto" w:fill="FFFFFF"/>
        <w:spacing w:before="360" w:after="240"/>
        <w:jc w:val="both"/>
        <w:outlineLvl w:val="2"/>
        <w:rPr>
          <w:bCs/>
        </w:rPr>
      </w:pPr>
      <w:r>
        <w:rPr>
          <w:bCs/>
        </w:rPr>
        <w:t>This project is about developing an online home food delivery application for mobiles, laptops, and computers. In this project, we will build an application where everyone can order home food online on their machines with one click of installation, instead of going to the restaurant and ordering the food. By this, we can order any food item from anywhere by just installing the application.</w:t>
      </w:r>
    </w:p>
    <w:p w14:paraId="16353028" w14:textId="77777777" w:rsidR="00815BAF" w:rsidRDefault="00815BAF" w:rsidP="00815BAF">
      <w:pPr>
        <w:rPr>
          <w:b/>
        </w:rPr>
      </w:pPr>
      <w:r>
        <w:rPr>
          <w:b/>
        </w:rPr>
        <w:t>Project Organization</w:t>
      </w:r>
    </w:p>
    <w:p w14:paraId="11853C16" w14:textId="77777777" w:rsidR="00815BAF" w:rsidRDefault="00815BAF" w:rsidP="00815BAF">
      <w:pPr>
        <w:rPr>
          <w:b/>
        </w:rPr>
      </w:pPr>
    </w:p>
    <w:p w14:paraId="3F5ECB65" w14:textId="2CDC1C3E" w:rsidR="00815BAF" w:rsidRDefault="00815BAF" w:rsidP="00815BAF">
      <w:pPr>
        <w:jc w:val="both"/>
        <w:rPr>
          <w:b/>
          <w:sz w:val="28"/>
          <w:szCs w:val="28"/>
        </w:rPr>
      </w:pPr>
      <w:r>
        <w:rPr>
          <w:noProof/>
        </w:rPr>
        <mc:AlternateContent>
          <mc:Choice Requires="wps">
            <w:drawing>
              <wp:anchor distT="0" distB="0" distL="114300" distR="114300" simplePos="0" relativeHeight="251659264" behindDoc="0" locked="0" layoutInCell="1" allowOverlap="1" wp14:anchorId="1DF35A7A" wp14:editId="15F32B98">
                <wp:simplePos x="0" y="0"/>
                <wp:positionH relativeFrom="column">
                  <wp:posOffset>2047875</wp:posOffset>
                </wp:positionH>
                <wp:positionV relativeFrom="paragraph">
                  <wp:posOffset>113665</wp:posOffset>
                </wp:positionV>
                <wp:extent cx="1524000" cy="323850"/>
                <wp:effectExtent l="0" t="0" r="19050" b="1905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0" cy="3238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3A7815A" w14:textId="77777777" w:rsidR="00815BAF" w:rsidRDefault="00815BAF" w:rsidP="00815BAF">
                            <w:pPr>
                              <w:jc w:val="center"/>
                            </w:pPr>
                            <w:r>
                              <w:t>CE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DF35A7A" id="Rectangle 14" o:spid="_x0000_s1026" style="position:absolute;left:0;text-align:left;margin-left:161.25pt;margin-top:8.95pt;width:120pt;height: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" fillcolor="window" strokecolor="windowText" strokeweight="1pt">
                <v:path arrowok="t"/>
                <v:textbox>
                  <w:txbxContent>
                    <w:p w14:paraId="13A7815A" w14:textId="77777777" w:rsidR="00815BAF" w:rsidRDefault="00815BAF" w:rsidP="00815BAF">
                      <w:pPr>
                        <w:jc w:val="center"/>
                      </w:pPr>
                      <w:r>
                        <w:t>CEO</w:t>
                      </w:r>
                    </w:p>
                  </w:txbxContent>
                </v:textbox>
              </v:rect>
            </w:pict>
          </mc:Fallback>
        </mc:AlternateContent>
      </w:r>
    </w:p>
    <w:p w14:paraId="32ADAC65" w14:textId="77777777" w:rsidR="00815BAF" w:rsidRDefault="00815BAF" w:rsidP="00815BAF">
      <w:pPr>
        <w:jc w:val="both"/>
        <w:rPr>
          <w:b/>
          <w:sz w:val="28"/>
          <w:szCs w:val="28"/>
        </w:rPr>
      </w:pPr>
    </w:p>
    <w:p w14:paraId="4BBB7C34" w14:textId="13E756DF" w:rsidR="00815BAF" w:rsidRDefault="00815BAF" w:rsidP="00815BAF">
      <w:pPr>
        <w:jc w:val="both"/>
        <w:rPr>
          <w:b/>
        </w:rPr>
      </w:pPr>
      <w:r>
        <w:rPr>
          <w:noProof/>
        </w:rPr>
        <mc:AlternateContent>
          <mc:Choice Requires="wps">
            <w:drawing>
              <wp:anchor distT="0" distB="0" distL="114300" distR="114300" simplePos="0" relativeHeight="251660288" behindDoc="0" locked="0" layoutInCell="1" allowOverlap="1" wp14:anchorId="1BE2CBD8" wp14:editId="36AFDE13">
                <wp:simplePos x="0" y="0"/>
                <wp:positionH relativeFrom="column">
                  <wp:posOffset>1987550</wp:posOffset>
                </wp:positionH>
                <wp:positionV relativeFrom="paragraph">
                  <wp:posOffset>471170</wp:posOffset>
                </wp:positionV>
                <wp:extent cx="1504950" cy="341630"/>
                <wp:effectExtent l="0" t="0" r="19050" b="2032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04950" cy="34163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2383776" w14:textId="77777777" w:rsidR="00815BAF" w:rsidRDefault="00815BAF" w:rsidP="00815BAF">
                            <w:pPr>
                              <w:jc w:val="center"/>
                            </w:pPr>
                            <w:r>
                              <w:t>Program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E2CBD8" id="Rectangle 13" o:spid="_x0000_s1027" style="position:absolute;left:0;text-align:left;margin-left:156.5pt;margin-top:37.1pt;width:118.5pt;height:26.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" fillcolor="window" strokecolor="windowText" strokeweight="1pt">
                <v:path arrowok="t"/>
                <v:textbox>
                  <w:txbxContent>
                    <w:p w14:paraId="32383776" w14:textId="77777777" w:rsidR="00815BAF" w:rsidRDefault="00815BAF" w:rsidP="00815BAF">
                      <w:pPr>
                        <w:jc w:val="center"/>
                      </w:pPr>
                      <w:r>
                        <w:t>Program Manager</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66B2E8EB" wp14:editId="596B2A9D">
                <wp:simplePos x="0" y="0"/>
                <wp:positionH relativeFrom="column">
                  <wp:posOffset>2038350</wp:posOffset>
                </wp:positionH>
                <wp:positionV relativeFrom="paragraph">
                  <wp:posOffset>1201420</wp:posOffset>
                </wp:positionV>
                <wp:extent cx="1562100" cy="438150"/>
                <wp:effectExtent l="0" t="0" r="19050" b="1905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62100" cy="4381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5CE812E" w14:textId="77777777" w:rsidR="00815BAF" w:rsidRDefault="00815BAF" w:rsidP="00815BAF">
                            <w:pPr>
                              <w:jc w:val="center"/>
                            </w:pPr>
                            <w:r>
                              <w:t>Project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6B2E8EB" id="Rectangle 12" o:spid="_x0000_s1028" style="position:absolute;left:0;text-align:left;margin-left:160.5pt;margin-top:94.6pt;width:123pt;height:3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" fillcolor="window" strokecolor="windowText" strokeweight="1pt">
                <v:path arrowok="t"/>
                <v:textbox>
                  <w:txbxContent>
                    <w:p w14:paraId="75CE812E" w14:textId="77777777" w:rsidR="00815BAF" w:rsidRDefault="00815BAF" w:rsidP="00815BAF">
                      <w:pPr>
                        <w:jc w:val="center"/>
                      </w:pPr>
                      <w:r>
                        <w:t>Project Manager</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789E7C33" wp14:editId="10E8CE01">
                <wp:simplePos x="0" y="0"/>
                <wp:positionH relativeFrom="column">
                  <wp:posOffset>152400</wp:posOffset>
                </wp:positionH>
                <wp:positionV relativeFrom="paragraph">
                  <wp:posOffset>2287270</wp:posOffset>
                </wp:positionV>
                <wp:extent cx="1485900" cy="295275"/>
                <wp:effectExtent l="0" t="0" r="19050" b="2857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85900" cy="2952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879C191" w14:textId="77777777" w:rsidR="00815BAF" w:rsidRDefault="00815BAF" w:rsidP="00815BAF">
                            <w:pPr>
                              <w:jc w:val="center"/>
                            </w:pPr>
                            <w:r>
                              <w:t>Business Analy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89E7C33" id="Rectangle 11" o:spid="_x0000_s1029" style="position:absolute;left:0;text-align:left;margin-left:12pt;margin-top:180.1pt;width:117pt;height:2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" fillcolor="window" strokecolor="windowText" strokeweight="1pt">
                <v:path arrowok="t"/>
                <v:textbox>
                  <w:txbxContent>
                    <w:p w14:paraId="1879C191" w14:textId="77777777" w:rsidR="00815BAF" w:rsidRDefault="00815BAF" w:rsidP="00815BAF">
                      <w:pPr>
                        <w:jc w:val="center"/>
                      </w:pPr>
                      <w:r>
                        <w:t>Business Analyst</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730FA1E4" wp14:editId="4A3CF87B">
                <wp:simplePos x="0" y="0"/>
                <wp:positionH relativeFrom="column">
                  <wp:posOffset>2019300</wp:posOffset>
                </wp:positionH>
                <wp:positionV relativeFrom="paragraph">
                  <wp:posOffset>2268220</wp:posOffset>
                </wp:positionV>
                <wp:extent cx="1733550" cy="295275"/>
                <wp:effectExtent l="0" t="0" r="19050" b="2857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33550" cy="2952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0DDDC39" w14:textId="77777777" w:rsidR="00815BAF" w:rsidRDefault="00815BAF" w:rsidP="00815BAF">
                            <w:pPr>
                              <w:jc w:val="center"/>
                            </w:pPr>
                            <w:r>
                              <w:t>Team Le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30FA1E4" id="Rectangle 10" o:spid="_x0000_s1030" style="position:absolute;left:0;text-align:left;margin-left:159pt;margin-top:178.6pt;width:136.5pt;height:23.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" fillcolor="window" strokecolor="windowText" strokeweight="1pt">
                <v:path arrowok="t"/>
                <v:textbox>
                  <w:txbxContent>
                    <w:p w14:paraId="30DDDC39" w14:textId="77777777" w:rsidR="00815BAF" w:rsidRDefault="00815BAF" w:rsidP="00815BAF">
                      <w:pPr>
                        <w:jc w:val="center"/>
                      </w:pPr>
                      <w:r>
                        <w:t>Team Lead</w:t>
                      </w:r>
                    </w:p>
                  </w:txbxContent>
                </v:textbox>
              </v:rect>
            </w:pict>
          </mc:Fallback>
        </mc:AlternateContent>
      </w:r>
      <w:r>
        <w:rPr>
          <w:noProof/>
        </w:rPr>
        <mc:AlternateContent>
          <mc:Choice Requires="wps">
            <w:drawing>
              <wp:anchor distT="0" distB="0" distL="114300" distR="114300" simplePos="0" relativeHeight="251664384" behindDoc="0" locked="0" layoutInCell="1" allowOverlap="1" wp14:anchorId="39C2A14A" wp14:editId="079E34D4">
                <wp:simplePos x="0" y="0"/>
                <wp:positionH relativeFrom="column">
                  <wp:posOffset>4105275</wp:posOffset>
                </wp:positionH>
                <wp:positionV relativeFrom="paragraph">
                  <wp:posOffset>2258695</wp:posOffset>
                </wp:positionV>
                <wp:extent cx="1962150" cy="304800"/>
                <wp:effectExtent l="0" t="0" r="19050" b="1905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62150" cy="3048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BF28150" w14:textId="77777777" w:rsidR="00815BAF" w:rsidRDefault="00815BAF" w:rsidP="00815BAF">
                            <w:pPr>
                              <w:jc w:val="center"/>
                            </w:pPr>
                            <w:r>
                              <w:t>DB Administ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9C2A14A" id="Rectangle 9" o:spid="_x0000_s1031" style="position:absolute;left:0;text-align:left;margin-left:323.25pt;margin-top:177.85pt;width:154.5pt;height:2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" fillcolor="window" strokecolor="windowText" strokeweight="1pt">
                <v:path arrowok="t"/>
                <v:textbox>
                  <w:txbxContent>
                    <w:p w14:paraId="6BF28150" w14:textId="77777777" w:rsidR="00815BAF" w:rsidRDefault="00815BAF" w:rsidP="00815BAF">
                      <w:pPr>
                        <w:jc w:val="center"/>
                      </w:pPr>
                      <w:r>
                        <w:t>DB Administrator</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AB2584A" wp14:editId="7D8E6B67">
                <wp:simplePos x="0" y="0"/>
                <wp:positionH relativeFrom="column">
                  <wp:posOffset>-381000</wp:posOffset>
                </wp:positionH>
                <wp:positionV relativeFrom="paragraph">
                  <wp:posOffset>3421380</wp:posOffset>
                </wp:positionV>
                <wp:extent cx="1962150" cy="342900"/>
                <wp:effectExtent l="0" t="0" r="19050" b="1905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62150" cy="3429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22696D5" w14:textId="77777777" w:rsidR="00815BAF" w:rsidRDefault="00815BAF" w:rsidP="00815BAF">
                            <w:pPr>
                              <w:jc w:val="center"/>
                            </w:pPr>
                            <w:r>
                              <w:t>Full Stack Develop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AB2584A" id="Rectangle 15" o:spid="_x0000_s1032" style="position:absolute;left:0;text-align:left;margin-left:-30pt;margin-top:269.4pt;width:154.5pt;height:2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" fillcolor="window" strokecolor="windowText" strokeweight="1pt">
                <v:path arrowok="t"/>
                <v:textbox>
                  <w:txbxContent>
                    <w:p w14:paraId="322696D5" w14:textId="77777777" w:rsidR="00815BAF" w:rsidRDefault="00815BAF" w:rsidP="00815BAF">
                      <w:pPr>
                        <w:jc w:val="center"/>
                      </w:pPr>
                      <w:r>
                        <w:t>Full Stack Developer</w:t>
                      </w:r>
                    </w:p>
                  </w:txbxContent>
                </v:textbox>
              </v:rect>
            </w:pict>
          </mc:Fallback>
        </mc:AlternateContent>
      </w:r>
      <w:r>
        <w:rPr>
          <w:noProof/>
        </w:rPr>
        <mc:AlternateContent>
          <mc:Choice Requires="wps">
            <w:drawing>
              <wp:anchor distT="0" distB="0" distL="114300" distR="114300" simplePos="0" relativeHeight="251666432" behindDoc="0" locked="0" layoutInCell="1" allowOverlap="1" wp14:anchorId="26F208DE" wp14:editId="0ED510AF">
                <wp:simplePos x="0" y="0"/>
                <wp:positionH relativeFrom="column">
                  <wp:posOffset>1838325</wp:posOffset>
                </wp:positionH>
                <wp:positionV relativeFrom="paragraph">
                  <wp:posOffset>3442970</wp:posOffset>
                </wp:positionV>
                <wp:extent cx="2000250" cy="352425"/>
                <wp:effectExtent l="0" t="0" r="19050" b="28575"/>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0" cy="3524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6CBAB13" w14:textId="77777777" w:rsidR="00815BAF" w:rsidRDefault="00815BAF" w:rsidP="00815BAF">
                            <w:pPr>
                              <w:jc w:val="center"/>
                            </w:pPr>
                            <w:r>
                              <w:t>Web Develop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6F208DE" id="Rectangle 17" o:spid="_x0000_s1033" style="position:absolute;left:0;text-align:left;margin-left:144.75pt;margin-top:271.1pt;width:157.5pt;height:27.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" fillcolor="window" strokecolor="windowText" strokeweight="1pt">
                <v:path arrowok="t"/>
                <v:textbox>
                  <w:txbxContent>
                    <w:p w14:paraId="66CBAB13" w14:textId="77777777" w:rsidR="00815BAF" w:rsidRDefault="00815BAF" w:rsidP="00815BAF">
                      <w:pPr>
                        <w:jc w:val="center"/>
                      </w:pPr>
                      <w:r>
                        <w:t>Web Developer</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2E4AFB66" wp14:editId="6A687E8F">
                <wp:simplePos x="0" y="0"/>
                <wp:positionH relativeFrom="column">
                  <wp:posOffset>4257675</wp:posOffset>
                </wp:positionH>
                <wp:positionV relativeFrom="paragraph">
                  <wp:posOffset>3496945</wp:posOffset>
                </wp:positionV>
                <wp:extent cx="1990725" cy="314325"/>
                <wp:effectExtent l="0" t="0" r="28575" b="2857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90725" cy="3143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E9BFEBC" w14:textId="77777777" w:rsidR="00815BAF" w:rsidRDefault="00815BAF" w:rsidP="00815BAF">
                            <w:pPr>
                              <w:jc w:val="center"/>
                            </w:pPr>
                            <w:r>
                              <w:t>Te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E4AFB66" id="Rectangle 25" o:spid="_x0000_s1034" style="position:absolute;left:0;text-align:left;margin-left:335.25pt;margin-top:275.35pt;width:156.75pt;height:24.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" fillcolor="window" strokecolor="windowText" strokeweight="1pt">
                <v:path arrowok="t"/>
                <v:textbox>
                  <w:txbxContent>
                    <w:p w14:paraId="6E9BFEBC" w14:textId="77777777" w:rsidR="00815BAF" w:rsidRDefault="00815BAF" w:rsidP="00815BAF">
                      <w:pPr>
                        <w:jc w:val="center"/>
                      </w:pPr>
                      <w:r>
                        <w:t>Tester</w:t>
                      </w:r>
                    </w:p>
                  </w:txbxContent>
                </v:textbox>
              </v:rect>
            </w:pict>
          </mc:Fallback>
        </mc:AlternateContent>
      </w:r>
      <w:r>
        <w:rPr>
          <w:noProof/>
        </w:rPr>
        <mc:AlternateContent>
          <mc:Choice Requires="wps">
            <w:drawing>
              <wp:anchor distT="0" distB="0" distL="114300" distR="114300" simplePos="0" relativeHeight="251668480" behindDoc="0" locked="0" layoutInCell="1" allowOverlap="1" wp14:anchorId="0D9B4E3A" wp14:editId="6ED4329E">
                <wp:simplePos x="0" y="0"/>
                <wp:positionH relativeFrom="column">
                  <wp:posOffset>2838450</wp:posOffset>
                </wp:positionH>
                <wp:positionV relativeFrom="paragraph">
                  <wp:posOffset>1671955</wp:posOffset>
                </wp:positionV>
                <wp:extent cx="9525" cy="638175"/>
                <wp:effectExtent l="47625" t="10160" r="57150" b="1841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6381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6E70649" id="_x0000_t32" coordsize="21600,21600" o:spt="32" o:oned="t" path="m,l21600,21600e" filled="f">
                <v:path arrowok="t" fillok="f" o:connecttype="none"/>
                <o:lock v:ext="edit" shapetype="t"/>
              </v:shapetype>
              <v:shape id="Straight Arrow Connector 8" o:spid="_x0000_s1026" type="#_x0000_t32" style="position:absolute;margin-left:223.5pt;margin-top:131.65pt;width:.75pt;height:50.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">
                <v:stroke endarrow="block"/>
              </v:shape>
            </w:pict>
          </mc:Fallback>
        </mc:AlternateContent>
      </w:r>
      <w:r>
        <w:rPr>
          <w:noProof/>
        </w:rPr>
        <mc:AlternateContent>
          <mc:Choice Requires="wps">
            <w:drawing>
              <wp:anchor distT="0" distB="0" distL="114300" distR="114300" simplePos="0" relativeHeight="251669504" behindDoc="0" locked="0" layoutInCell="1" allowOverlap="1" wp14:anchorId="1A14B634" wp14:editId="1E2B7C4B">
                <wp:simplePos x="0" y="0"/>
                <wp:positionH relativeFrom="column">
                  <wp:posOffset>2895600</wp:posOffset>
                </wp:positionH>
                <wp:positionV relativeFrom="paragraph">
                  <wp:posOffset>2599055</wp:posOffset>
                </wp:positionV>
                <wp:extent cx="0" cy="831215"/>
                <wp:effectExtent l="57150" t="13335" r="57150" b="2222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312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8BC249" id="Straight Arrow Connector 7" o:spid="_x0000_s1026" type="#_x0000_t32" style="position:absolute;margin-left:228pt;margin-top:204.65pt;width:0;height:65.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">
                <v:stroke endarrow="block"/>
              </v:shape>
            </w:pict>
          </mc:Fallback>
        </mc:AlternateContent>
      </w:r>
      <w:r>
        <w:rPr>
          <w:noProof/>
        </w:rPr>
        <mc:AlternateContent>
          <mc:Choice Requires="wps">
            <w:drawing>
              <wp:anchor distT="0" distB="0" distL="114300" distR="114300" simplePos="0" relativeHeight="251670528" behindDoc="0" locked="0" layoutInCell="1" allowOverlap="1" wp14:anchorId="279EA609" wp14:editId="541FD9C0">
                <wp:simplePos x="0" y="0"/>
                <wp:positionH relativeFrom="column">
                  <wp:posOffset>3291205</wp:posOffset>
                </wp:positionH>
                <wp:positionV relativeFrom="paragraph">
                  <wp:posOffset>2599055</wp:posOffset>
                </wp:positionV>
                <wp:extent cx="1890395" cy="859790"/>
                <wp:effectExtent l="5080" t="13335" r="38100" b="6032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90395" cy="8597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A06E47" id="Straight Arrow Connector 6" o:spid="_x0000_s1026" type="#_x0000_t32" style="position:absolute;margin-left:259.15pt;margin-top:204.65pt;width:148.85pt;height:67.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">
                <v:stroke endarrow="block"/>
              </v:shape>
            </w:pict>
          </mc:Fallback>
        </mc:AlternateContent>
      </w:r>
      <w:r>
        <w:rPr>
          <w:noProof/>
        </w:rPr>
        <mc:AlternateContent>
          <mc:Choice Requires="wps">
            <w:drawing>
              <wp:anchor distT="0" distB="0" distL="114300" distR="114300" simplePos="0" relativeHeight="251671552" behindDoc="0" locked="0" layoutInCell="1" allowOverlap="1" wp14:anchorId="0C546324" wp14:editId="041C745B">
                <wp:simplePos x="0" y="0"/>
                <wp:positionH relativeFrom="column">
                  <wp:posOffset>2819400</wp:posOffset>
                </wp:positionH>
                <wp:positionV relativeFrom="paragraph">
                  <wp:posOffset>28575</wp:posOffset>
                </wp:positionV>
                <wp:extent cx="9525" cy="432435"/>
                <wp:effectExtent l="47625" t="5080" r="57150" b="1968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4324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8FE25F" id="Straight Arrow Connector 5" o:spid="_x0000_s1026" type="#_x0000_t32" style="position:absolute;margin-left:222pt;margin-top:2.25pt;width:.75pt;height:34.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">
                <v:stroke endarrow="block"/>
              </v:shape>
            </w:pict>
          </mc:Fallback>
        </mc:AlternateContent>
      </w:r>
      <w:r>
        <w:rPr>
          <w:noProof/>
        </w:rPr>
        <mc:AlternateContent>
          <mc:Choice Requires="wps">
            <w:drawing>
              <wp:anchor distT="0" distB="0" distL="114300" distR="114300" simplePos="0" relativeHeight="251672576" behindDoc="0" locked="0" layoutInCell="1" allowOverlap="1" wp14:anchorId="1C6C1494" wp14:editId="6EC241D1">
                <wp:simplePos x="0" y="0"/>
                <wp:positionH relativeFrom="column">
                  <wp:posOffset>2781935</wp:posOffset>
                </wp:positionH>
                <wp:positionV relativeFrom="paragraph">
                  <wp:posOffset>809625</wp:posOffset>
                </wp:positionV>
                <wp:extent cx="0" cy="414020"/>
                <wp:effectExtent l="57785" t="5080" r="56515" b="190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14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4C191A" id="Straight Arrow Connector 4" o:spid="_x0000_s1026" type="#_x0000_t32" style="position:absolute;margin-left:219.05pt;margin-top:63.75pt;width:0;height:32.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">
                <v:stroke endarrow="block"/>
              </v:shape>
            </w:pict>
          </mc:Fallback>
        </mc:AlternateContent>
      </w:r>
      <w:r>
        <w:rPr>
          <w:noProof/>
        </w:rPr>
        <mc:AlternateContent>
          <mc:Choice Requires="wps">
            <w:drawing>
              <wp:anchor distT="0" distB="0" distL="114300" distR="114300" simplePos="0" relativeHeight="251673600" behindDoc="0" locked="0" layoutInCell="1" allowOverlap="1" wp14:anchorId="795E2397" wp14:editId="383922C3">
                <wp:simplePos x="0" y="0"/>
                <wp:positionH relativeFrom="column">
                  <wp:posOffset>849630</wp:posOffset>
                </wp:positionH>
                <wp:positionV relativeFrom="paragraph">
                  <wp:posOffset>1671955</wp:posOffset>
                </wp:positionV>
                <wp:extent cx="1388745" cy="638175"/>
                <wp:effectExtent l="40005" t="10160" r="9525" b="5651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388745" cy="6381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B56F71" id="Straight Arrow Connector 3" o:spid="_x0000_s1026" type="#_x0000_t32" style="position:absolute;margin-left:66.9pt;margin-top:131.65pt;width:109.35pt;height:50.25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">
                <v:stroke endarrow="block"/>
              </v:shape>
            </w:pict>
          </mc:Fallback>
        </mc:AlternateContent>
      </w:r>
      <w:r>
        <w:rPr>
          <w:noProof/>
        </w:rPr>
        <mc:AlternateContent>
          <mc:Choice Requires="wps">
            <w:drawing>
              <wp:anchor distT="0" distB="0" distL="114300" distR="114300" simplePos="0" relativeHeight="251674624" behindDoc="0" locked="0" layoutInCell="1" allowOverlap="1" wp14:anchorId="2B88500B" wp14:editId="08A9E95D">
                <wp:simplePos x="0" y="0"/>
                <wp:positionH relativeFrom="column">
                  <wp:posOffset>3282315</wp:posOffset>
                </wp:positionH>
                <wp:positionV relativeFrom="paragraph">
                  <wp:posOffset>1671955</wp:posOffset>
                </wp:positionV>
                <wp:extent cx="1388745" cy="619125"/>
                <wp:effectExtent l="5715" t="10160" r="34290" b="5651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88745" cy="6191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AE941E" id="Straight Arrow Connector 2" o:spid="_x0000_s1026" type="#_x0000_t32" style="position:absolute;margin-left:258.45pt;margin-top:131.65pt;width:109.35pt;height:48.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">
                <v:stroke endarrow="block"/>
              </v:shape>
            </w:pict>
          </mc:Fallback>
        </mc:AlternateContent>
      </w:r>
      <w:r>
        <w:rPr>
          <w:noProof/>
        </w:rPr>
        <mc:AlternateContent>
          <mc:Choice Requires="wps">
            <w:drawing>
              <wp:anchor distT="0" distB="0" distL="114300" distR="114300" simplePos="0" relativeHeight="251675648" behindDoc="0" locked="0" layoutInCell="1" allowOverlap="1" wp14:anchorId="277376F6" wp14:editId="0C37E576">
                <wp:simplePos x="0" y="0"/>
                <wp:positionH relativeFrom="column">
                  <wp:posOffset>755015</wp:posOffset>
                </wp:positionH>
                <wp:positionV relativeFrom="paragraph">
                  <wp:posOffset>2586990</wp:posOffset>
                </wp:positionV>
                <wp:extent cx="1518285" cy="821690"/>
                <wp:effectExtent l="40640" t="10795" r="12700" b="5334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518285" cy="8216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6C74B1" id="Straight Arrow Connector 1" o:spid="_x0000_s1026" type="#_x0000_t32" style="position:absolute;margin-left:59.45pt;margin-top:203.7pt;width:119.55pt;height:64.7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">
                <v:stroke endarrow="block"/>
              </v:shape>
            </w:pict>
          </mc:Fallback>
        </mc:AlternateContent>
      </w:r>
    </w:p>
    <w:p w14:paraId="7298A4BD" w14:textId="77777777" w:rsidR="00815BAF" w:rsidRDefault="00815BAF" w:rsidP="00815BAF">
      <w:pPr>
        <w:rPr>
          <w:b/>
          <w:sz w:val="28"/>
          <w:szCs w:val="28"/>
        </w:rPr>
      </w:pPr>
    </w:p>
    <w:p w14:paraId="64F4DC4C" w14:textId="77777777" w:rsidR="00815BAF" w:rsidRDefault="00815BAF" w:rsidP="00815BAF">
      <w:pPr>
        <w:rPr>
          <w:sz w:val="28"/>
          <w:szCs w:val="28"/>
        </w:rPr>
      </w:pPr>
    </w:p>
    <w:p w14:paraId="20B43058" w14:textId="77777777" w:rsidR="00815BAF" w:rsidRDefault="00815BAF" w:rsidP="00815BAF">
      <w:pPr>
        <w:rPr>
          <w:sz w:val="28"/>
          <w:szCs w:val="28"/>
        </w:rPr>
      </w:pPr>
    </w:p>
    <w:p w14:paraId="3BAF668D" w14:textId="77777777" w:rsidR="00815BAF" w:rsidRDefault="00815BAF" w:rsidP="00815BAF">
      <w:pPr>
        <w:rPr>
          <w:sz w:val="28"/>
          <w:szCs w:val="28"/>
        </w:rPr>
      </w:pPr>
    </w:p>
    <w:p w14:paraId="52FE0D1B" w14:textId="77777777" w:rsidR="00815BAF" w:rsidRDefault="00815BAF" w:rsidP="00815BAF">
      <w:pPr>
        <w:rPr>
          <w:sz w:val="28"/>
          <w:szCs w:val="28"/>
        </w:rPr>
      </w:pPr>
    </w:p>
    <w:p w14:paraId="7749B57F" w14:textId="77777777" w:rsidR="00815BAF" w:rsidRDefault="00815BAF" w:rsidP="00815BAF">
      <w:pPr>
        <w:rPr>
          <w:sz w:val="28"/>
          <w:szCs w:val="28"/>
        </w:rPr>
      </w:pPr>
    </w:p>
    <w:p w14:paraId="61C4D088" w14:textId="77777777" w:rsidR="00815BAF" w:rsidRDefault="00815BAF" w:rsidP="00815BAF">
      <w:pPr>
        <w:rPr>
          <w:sz w:val="28"/>
          <w:szCs w:val="28"/>
        </w:rPr>
      </w:pPr>
    </w:p>
    <w:p w14:paraId="5680D3F0" w14:textId="77777777" w:rsidR="00815BAF" w:rsidRDefault="00815BAF" w:rsidP="00815BAF">
      <w:pPr>
        <w:rPr>
          <w:sz w:val="28"/>
          <w:szCs w:val="28"/>
        </w:rPr>
      </w:pPr>
    </w:p>
    <w:p w14:paraId="274F728F" w14:textId="77777777" w:rsidR="00815BAF" w:rsidRDefault="00815BAF" w:rsidP="00815BAF">
      <w:pPr>
        <w:rPr>
          <w:sz w:val="28"/>
          <w:szCs w:val="28"/>
        </w:rPr>
      </w:pPr>
    </w:p>
    <w:p w14:paraId="2DEA9FA8" w14:textId="77777777" w:rsidR="00815BAF" w:rsidRDefault="00815BAF" w:rsidP="00815BAF">
      <w:pPr>
        <w:rPr>
          <w:sz w:val="28"/>
          <w:szCs w:val="28"/>
        </w:rPr>
      </w:pPr>
    </w:p>
    <w:p w14:paraId="1CFBC35B" w14:textId="77777777" w:rsidR="00815BAF" w:rsidRDefault="00815BAF" w:rsidP="00815BAF">
      <w:pPr>
        <w:rPr>
          <w:sz w:val="28"/>
          <w:szCs w:val="28"/>
        </w:rPr>
      </w:pPr>
    </w:p>
    <w:p w14:paraId="01822CF0" w14:textId="77777777" w:rsidR="00815BAF" w:rsidRDefault="00815BAF" w:rsidP="00815BAF">
      <w:pPr>
        <w:rPr>
          <w:sz w:val="28"/>
          <w:szCs w:val="28"/>
        </w:rPr>
      </w:pPr>
    </w:p>
    <w:p w14:paraId="7A02B379" w14:textId="77777777" w:rsidR="00815BAF" w:rsidRDefault="00815BAF" w:rsidP="00815BAF">
      <w:pPr>
        <w:rPr>
          <w:sz w:val="28"/>
          <w:szCs w:val="28"/>
        </w:rPr>
      </w:pPr>
    </w:p>
    <w:p w14:paraId="54AC2351" w14:textId="77777777" w:rsidR="00815BAF" w:rsidRDefault="00815BAF" w:rsidP="00815BAF">
      <w:pPr>
        <w:rPr>
          <w:sz w:val="28"/>
          <w:szCs w:val="28"/>
        </w:rPr>
      </w:pPr>
    </w:p>
    <w:p w14:paraId="6AD3B144" w14:textId="77777777" w:rsidR="00815BAF" w:rsidRDefault="00815BAF" w:rsidP="00815BAF">
      <w:pPr>
        <w:rPr>
          <w:sz w:val="28"/>
          <w:szCs w:val="28"/>
        </w:rPr>
      </w:pPr>
    </w:p>
    <w:p w14:paraId="56446B8C" w14:textId="77777777" w:rsidR="00815BAF" w:rsidRDefault="00815BAF" w:rsidP="00815BAF">
      <w:pPr>
        <w:rPr>
          <w:sz w:val="28"/>
          <w:szCs w:val="28"/>
        </w:rPr>
      </w:pPr>
    </w:p>
    <w:p w14:paraId="19DEBECA" w14:textId="77777777" w:rsidR="00815BAF" w:rsidRDefault="00815BAF" w:rsidP="00815BAF">
      <w:pPr>
        <w:rPr>
          <w:sz w:val="28"/>
          <w:szCs w:val="28"/>
        </w:rPr>
      </w:pPr>
    </w:p>
    <w:p w14:paraId="114A1890" w14:textId="77777777" w:rsidR="00815BAF" w:rsidRDefault="00815BAF" w:rsidP="00815BAF">
      <w:pPr>
        <w:rPr>
          <w:b/>
        </w:rPr>
      </w:pPr>
    </w:p>
    <w:p w14:paraId="629D033C" w14:textId="77777777" w:rsidR="00815BAF" w:rsidRDefault="00815BAF" w:rsidP="00815BAF">
      <w:pPr>
        <w:rPr>
          <w:b/>
        </w:rPr>
      </w:pPr>
    </w:p>
    <w:p w14:paraId="3C91F41B" w14:textId="77777777" w:rsidR="00815BAF" w:rsidRDefault="00815BAF" w:rsidP="00815BAF">
      <w:pPr>
        <w:rPr>
          <w:b/>
        </w:rPr>
      </w:pPr>
    </w:p>
    <w:p w14:paraId="464E8B72" w14:textId="77777777" w:rsidR="00815BAF" w:rsidRDefault="00815BAF" w:rsidP="00815BAF"/>
    <w:p w14:paraId="4E4873DF" w14:textId="77777777" w:rsidR="00815BAF" w:rsidRDefault="00815BAF" w:rsidP="00815BAF">
      <w:pPr>
        <w:pStyle w:val="SHTB"/>
        <w:pBdr>
          <w:bottom w:val="none" w:sz="0" w:space="0" w:color="auto"/>
        </w:pBdr>
        <w:spacing w:before="0" w:line="240" w:lineRule="auto"/>
        <w:rPr>
          <w:rFonts w:ascii="Times New Roman" w:hAnsi="Times New Roman"/>
          <w:b/>
          <w:bCs/>
          <w:sz w:val="24"/>
          <w:szCs w:val="24"/>
        </w:rPr>
      </w:pPr>
    </w:p>
    <w:p w14:paraId="4C921B96" w14:textId="77777777" w:rsidR="00815BAF" w:rsidRDefault="00815BAF" w:rsidP="00815BAF">
      <w:pPr>
        <w:pStyle w:val="SHTB"/>
        <w:pBdr>
          <w:bottom w:val="none" w:sz="0" w:space="0" w:color="auto"/>
        </w:pBdr>
        <w:spacing w:before="0" w:line="240" w:lineRule="auto"/>
        <w:rPr>
          <w:rFonts w:ascii="Times New Roman" w:hAnsi="Times New Roman"/>
          <w:b/>
          <w:bCs/>
          <w:sz w:val="24"/>
          <w:szCs w:val="24"/>
        </w:rPr>
      </w:pPr>
    </w:p>
    <w:p w14:paraId="1C3920B6" w14:textId="77777777" w:rsidR="00815BAF" w:rsidRDefault="00815BAF" w:rsidP="00815BAF">
      <w:pPr>
        <w:pStyle w:val="SHTB"/>
        <w:pBdr>
          <w:bottom w:val="none" w:sz="0" w:space="0" w:color="auto"/>
        </w:pBdr>
        <w:spacing w:before="0" w:line="240" w:lineRule="auto"/>
        <w:rPr>
          <w:rFonts w:ascii="Times New Roman" w:hAnsi="Times New Roman"/>
          <w:b/>
          <w:bCs/>
          <w:sz w:val="24"/>
          <w:szCs w:val="24"/>
        </w:rPr>
      </w:pPr>
    </w:p>
    <w:p w14:paraId="56A8AA13" w14:textId="77777777" w:rsidR="00815BAF" w:rsidRDefault="00815BAF" w:rsidP="00815BAF">
      <w:pPr>
        <w:pStyle w:val="SHTB"/>
        <w:pBdr>
          <w:bottom w:val="none" w:sz="0" w:space="0" w:color="auto"/>
        </w:pBdr>
        <w:spacing w:before="0" w:line="240" w:lineRule="auto"/>
        <w:rPr>
          <w:rFonts w:ascii="Times New Roman" w:hAnsi="Times New Roman"/>
          <w:b/>
          <w:bCs/>
          <w:sz w:val="24"/>
          <w:szCs w:val="24"/>
        </w:rPr>
      </w:pPr>
      <w:r>
        <w:rPr>
          <w:rFonts w:ascii="Times New Roman" w:hAnsi="Times New Roman"/>
          <w:b/>
          <w:bCs/>
          <w:sz w:val="24"/>
          <w:szCs w:val="24"/>
        </w:rPr>
        <w:lastRenderedPageBreak/>
        <w:t>Management and Technical Processes</w:t>
      </w:r>
    </w:p>
    <w:p w14:paraId="1F919171" w14:textId="77777777" w:rsidR="00815BAF" w:rsidRPr="00A658AA" w:rsidRDefault="00815BAF" w:rsidP="00815BAF"/>
    <w:p w14:paraId="2E855D2A" w14:textId="77777777" w:rsidR="00815BAF" w:rsidRDefault="00815BAF" w:rsidP="00815BAF">
      <w:pPr>
        <w:rPr>
          <w:b/>
        </w:rPr>
      </w:pPr>
      <w:r w:rsidRPr="004934AD">
        <w:rPr>
          <w:b/>
        </w:rPr>
        <w:t>Management Processes</w:t>
      </w:r>
      <w:r>
        <w:rPr>
          <w:b/>
        </w:rPr>
        <w:t>:</w:t>
      </w:r>
    </w:p>
    <w:p w14:paraId="4D53E82D" w14:textId="77777777" w:rsidR="00815BAF" w:rsidRDefault="00815BAF" w:rsidP="00815BAF">
      <w:pPr>
        <w:rPr>
          <w:b/>
        </w:rPr>
      </w:pPr>
    </w:p>
    <w:p w14:paraId="26FEF0F9" w14:textId="00365B6E" w:rsidR="00815BAF" w:rsidRDefault="00815BAF" w:rsidP="00815BAF">
      <w:pPr>
        <w:rPr>
          <w:bCs/>
        </w:rPr>
      </w:pPr>
      <w:r>
        <w:rPr>
          <w:b/>
        </w:rPr>
        <w:t xml:space="preserve">Management Objectives and Priorities: </w:t>
      </w:r>
      <w:r w:rsidRPr="001161F9">
        <w:rPr>
          <w:bCs/>
        </w:rPr>
        <w:t xml:space="preserve">The project manager works closely with stakeholders and </w:t>
      </w:r>
      <w:r w:rsidR="00A379FD">
        <w:rPr>
          <w:bCs/>
        </w:rPr>
        <w:t>the project team to satisfy the Customer's need and Management Team will review the project's status</w:t>
      </w:r>
      <w:r w:rsidRPr="001161F9">
        <w:rPr>
          <w:bCs/>
        </w:rPr>
        <w:t xml:space="preserve"> every week. The Project Team will look over the </w:t>
      </w:r>
      <w:r w:rsidR="00A379FD">
        <w:rPr>
          <w:bCs/>
        </w:rPr>
        <w:t>essential requirements</w:t>
      </w:r>
      <w:r w:rsidRPr="001161F9">
        <w:rPr>
          <w:bCs/>
        </w:rPr>
        <w:t xml:space="preserve"> and complete </w:t>
      </w:r>
      <w:r w:rsidR="00A379FD">
        <w:rPr>
          <w:bCs/>
        </w:rPr>
        <w:t>them</w:t>
      </w:r>
      <w:r w:rsidRPr="001161F9">
        <w:rPr>
          <w:bCs/>
        </w:rPr>
        <w:t xml:space="preserve"> on time and within budget.</w:t>
      </w:r>
    </w:p>
    <w:p w14:paraId="1D6F4625" w14:textId="77777777" w:rsidR="00815BAF" w:rsidRDefault="00815BAF" w:rsidP="00815BAF">
      <w:pPr>
        <w:rPr>
          <w:bCs/>
        </w:rPr>
      </w:pPr>
    </w:p>
    <w:p w14:paraId="50E2AA12" w14:textId="405E2E7A" w:rsidR="00815BAF" w:rsidRDefault="00815BAF" w:rsidP="00815BAF">
      <w:pPr>
        <w:rPr>
          <w:bCs/>
        </w:rPr>
      </w:pPr>
      <w:r>
        <w:rPr>
          <w:b/>
        </w:rPr>
        <w:t xml:space="preserve">Constraints: </w:t>
      </w:r>
      <w:r>
        <w:rPr>
          <w:bCs/>
        </w:rPr>
        <w:t>The project needs to meet the organization</w:t>
      </w:r>
      <w:r w:rsidR="00A379FD">
        <w:rPr>
          <w:bCs/>
        </w:rPr>
        <w:t>'s</w:t>
      </w:r>
      <w:r>
        <w:rPr>
          <w:bCs/>
        </w:rPr>
        <w:t xml:space="preserve"> triple constraints scope, time, and cost.</w:t>
      </w:r>
    </w:p>
    <w:p w14:paraId="22A349F6" w14:textId="77777777" w:rsidR="00815BAF" w:rsidRDefault="00815BAF" w:rsidP="00815BAF">
      <w:pPr>
        <w:rPr>
          <w:bCs/>
        </w:rPr>
      </w:pPr>
    </w:p>
    <w:p w14:paraId="6D59188A" w14:textId="78E6367C" w:rsidR="00815BAF" w:rsidRDefault="00815BAF" w:rsidP="00815BAF">
      <w:pPr>
        <w:rPr>
          <w:bCs/>
        </w:rPr>
      </w:pPr>
      <w:r w:rsidRPr="00ED7816">
        <w:rPr>
          <w:b/>
        </w:rPr>
        <w:t>Risk Management:</w:t>
      </w:r>
      <w:r>
        <w:rPr>
          <w:b/>
        </w:rPr>
        <w:t xml:space="preserve"> </w:t>
      </w:r>
      <w:r w:rsidRPr="003C6306">
        <w:rPr>
          <w:bCs/>
        </w:rPr>
        <w:t>The Risk Management team will identify the risk by brainstorming with colleagues or stakeholders</w:t>
      </w:r>
      <w:r w:rsidR="00A379FD">
        <w:rPr>
          <w:bCs/>
        </w:rPr>
        <w:t>, gathering the information, and then analyzing it by prioritizing the risk and responding</w:t>
      </w:r>
      <w:r w:rsidRPr="003C6306">
        <w:rPr>
          <w:bCs/>
        </w:rPr>
        <w:t xml:space="preserve"> to that risk.</w:t>
      </w:r>
    </w:p>
    <w:p w14:paraId="0E0F4C7D" w14:textId="77777777" w:rsidR="00815BAF" w:rsidRDefault="00815BAF" w:rsidP="00815BAF">
      <w:pPr>
        <w:rPr>
          <w:bCs/>
        </w:rPr>
      </w:pPr>
    </w:p>
    <w:p w14:paraId="7BF60FAE" w14:textId="4F60919F" w:rsidR="00815BAF" w:rsidRPr="00BF2C87" w:rsidRDefault="00815BAF" w:rsidP="00815BAF">
      <w:pPr>
        <w:rPr>
          <w:bCs/>
        </w:rPr>
      </w:pPr>
      <w:r>
        <w:rPr>
          <w:b/>
        </w:rPr>
        <w:t xml:space="preserve">Staffing Plan: </w:t>
      </w:r>
      <w:r>
        <w:rPr>
          <w:bCs/>
        </w:rPr>
        <w:t xml:space="preserve">The project requires </w:t>
      </w:r>
      <w:r w:rsidR="00A379FD">
        <w:rPr>
          <w:bCs/>
        </w:rPr>
        <w:t xml:space="preserve">a </w:t>
      </w:r>
      <w:r>
        <w:rPr>
          <w:bCs/>
        </w:rPr>
        <w:t>project manager, program manager, database analyst, finance analyst, programmers, test engineers</w:t>
      </w:r>
      <w:r w:rsidR="00A379FD">
        <w:rPr>
          <w:bCs/>
        </w:rPr>
        <w:t>,</w:t>
      </w:r>
      <w:r>
        <w:rPr>
          <w:bCs/>
        </w:rPr>
        <w:t xml:space="preserve"> and other staff. All the staff must be highly skilled and trained.</w:t>
      </w:r>
    </w:p>
    <w:p w14:paraId="29C46FDD" w14:textId="77777777" w:rsidR="00815BAF" w:rsidRDefault="00815BAF" w:rsidP="00815BAF"/>
    <w:p w14:paraId="70042941" w14:textId="77777777" w:rsidR="00815BAF" w:rsidRDefault="00815BAF" w:rsidP="00815BAF">
      <w:pPr>
        <w:rPr>
          <w:b/>
        </w:rPr>
      </w:pPr>
      <w:r w:rsidRPr="004934AD">
        <w:rPr>
          <w:b/>
        </w:rPr>
        <w:t>Technical Processes</w:t>
      </w:r>
      <w:r>
        <w:rPr>
          <w:b/>
        </w:rPr>
        <w:t>:</w:t>
      </w:r>
    </w:p>
    <w:p w14:paraId="6AAF96C0" w14:textId="77777777" w:rsidR="00815BAF" w:rsidRDefault="00815BAF" w:rsidP="00815BAF">
      <w:pPr>
        <w:rPr>
          <w:b/>
        </w:rPr>
      </w:pPr>
    </w:p>
    <w:p w14:paraId="6D373291" w14:textId="526AACCA" w:rsidR="00815BAF" w:rsidRDefault="00815BAF" w:rsidP="00815BAF">
      <w:r>
        <w:rPr>
          <w:b/>
        </w:rPr>
        <w:t>Methods, Tools</w:t>
      </w:r>
      <w:r w:rsidR="00A379FD">
        <w:rPr>
          <w:b/>
        </w:rPr>
        <w:t>,</w:t>
      </w:r>
      <w:r>
        <w:rPr>
          <w:b/>
        </w:rPr>
        <w:t xml:space="preserve"> and Techniques: </w:t>
      </w:r>
      <w:r>
        <w:t xml:space="preserve">Windows is used as </w:t>
      </w:r>
      <w:r w:rsidR="00A379FD">
        <w:t xml:space="preserve">a </w:t>
      </w:r>
      <w:r>
        <w:t>developing environment in our Online Learning Platform where we use HTML, JAVA, JavaScript</w:t>
      </w:r>
      <w:r w:rsidR="00A379FD">
        <w:t>,</w:t>
      </w:r>
      <w:r>
        <w:t xml:space="preserve"> and PL/SQL technologies</w:t>
      </w:r>
      <w:r w:rsidR="00A379FD">
        <w:t>,</w:t>
      </w:r>
      <w:r>
        <w:t xml:space="preserve"> and </w:t>
      </w:r>
      <w:r w:rsidR="00A379FD">
        <w:t xml:space="preserve">the </w:t>
      </w:r>
      <w:r>
        <w:t>database is Oracle S</w:t>
      </w:r>
      <w:r w:rsidR="00A379FD">
        <w:t>QL</w:t>
      </w:r>
      <w:r>
        <w:t xml:space="preserve"> Developer.</w:t>
      </w:r>
    </w:p>
    <w:p w14:paraId="799BD750" w14:textId="77777777" w:rsidR="00815BAF" w:rsidRDefault="00815BAF" w:rsidP="00815BAF">
      <w:r>
        <w:t>Tools used are Visual Studio and NetBeans.</w:t>
      </w:r>
    </w:p>
    <w:p w14:paraId="6AA014F7" w14:textId="77777777" w:rsidR="00815BAF" w:rsidRDefault="00815BAF" w:rsidP="00815BAF"/>
    <w:p w14:paraId="1A514025" w14:textId="61739C58" w:rsidR="00815BAF" w:rsidRDefault="00815BAF" w:rsidP="00815BAF">
      <w:r>
        <w:rPr>
          <w:b/>
          <w:bCs/>
        </w:rPr>
        <w:t xml:space="preserve">Software Documentation: </w:t>
      </w:r>
      <w:r>
        <w:t xml:space="preserve">Includes all the documents produced by every team member by following documentation rules. All these documents need to be reviewed and approved by </w:t>
      </w:r>
      <w:r w:rsidR="00A379FD">
        <w:t xml:space="preserve">the </w:t>
      </w:r>
      <w:r>
        <w:t>project manager.</w:t>
      </w:r>
    </w:p>
    <w:p w14:paraId="3A167AF2" w14:textId="77777777" w:rsidR="00815BAF" w:rsidRDefault="00815BAF" w:rsidP="00815BAF"/>
    <w:p w14:paraId="0B7775E7" w14:textId="331C705F" w:rsidR="00815BAF" w:rsidRPr="00655C9D" w:rsidRDefault="00815BAF" w:rsidP="00815BAF">
      <w:pPr>
        <w:rPr>
          <w:b/>
          <w:bCs/>
        </w:rPr>
      </w:pPr>
      <w:r>
        <w:rPr>
          <w:b/>
          <w:bCs/>
        </w:rPr>
        <w:t xml:space="preserve">Project Support Functions: </w:t>
      </w:r>
      <w:r w:rsidR="00A379FD">
        <w:t>The p</w:t>
      </w:r>
      <w:r>
        <w:t xml:space="preserve">roject manager prepares the releasing plan based on client requirements, time, scope, and budget. Daily scrums by involving all the </w:t>
      </w:r>
      <w:r w:rsidR="00A379FD">
        <w:t>project stakeholders to know the project progress and</w:t>
      </w:r>
      <w:r>
        <w:t xml:space="preserve"> make any changes as per client suggestions. Application performances need to be monitored and controlled changes throughout the project life cycle.</w:t>
      </w:r>
    </w:p>
    <w:p w14:paraId="00F2C62F" w14:textId="77777777" w:rsidR="00815BAF" w:rsidRDefault="00815BAF" w:rsidP="00815BAF"/>
    <w:p w14:paraId="7CA9B371" w14:textId="77777777" w:rsidR="00815BAF" w:rsidRDefault="00815BAF" w:rsidP="00815BAF">
      <w:pPr>
        <w:rPr>
          <w:b/>
        </w:rPr>
      </w:pPr>
      <w:r w:rsidRPr="004934AD">
        <w:rPr>
          <w:b/>
        </w:rPr>
        <w:t>Work to Be Performed</w:t>
      </w:r>
      <w:r>
        <w:rPr>
          <w:b/>
        </w:rPr>
        <w:t>:</w:t>
      </w:r>
    </w:p>
    <w:p w14:paraId="1555E300" w14:textId="77777777" w:rsidR="00815BAF" w:rsidRDefault="00815BAF" w:rsidP="00815BAF">
      <w:pPr>
        <w:rPr>
          <w:b/>
        </w:rPr>
      </w:pPr>
    </w:p>
    <w:p w14:paraId="1AF23A10" w14:textId="28C081CD" w:rsidR="00815BAF" w:rsidRDefault="00815BAF" w:rsidP="00815BAF">
      <w:pPr>
        <w:jc w:val="both"/>
        <w:rPr>
          <w:sz w:val="28"/>
          <w:szCs w:val="28"/>
        </w:rPr>
      </w:pPr>
      <w:r>
        <w:t>Includes all the subtasks involved in the project like project charter, project plan, requirement analysis, hardware and software installation, resource gathering and allocation, develop the code, make changes if required, implement the code, monitor, and control the application, document the lessons learn</w:t>
      </w:r>
      <w:r w:rsidR="00A379FD">
        <w:t>ed</w:t>
      </w:r>
      <w:r>
        <w:t>, final documentation of the project and release the product.</w:t>
      </w:r>
    </w:p>
    <w:p w14:paraId="59AA4117" w14:textId="77777777" w:rsidR="00815BAF" w:rsidRDefault="00815BAF" w:rsidP="00815BAF"/>
    <w:p w14:paraId="739001EB" w14:textId="77777777" w:rsidR="00815BAF" w:rsidRDefault="00815BAF" w:rsidP="00815BAF">
      <w:pPr>
        <w:rPr>
          <w:b/>
        </w:rPr>
      </w:pPr>
    </w:p>
    <w:p w14:paraId="76A68A28" w14:textId="77777777" w:rsidR="00815BAF" w:rsidRDefault="00815BAF" w:rsidP="00815BAF">
      <w:pPr>
        <w:rPr>
          <w:b/>
        </w:rPr>
      </w:pPr>
    </w:p>
    <w:p w14:paraId="6E0F0F0C" w14:textId="77777777" w:rsidR="00815BAF" w:rsidRDefault="00815BAF" w:rsidP="00815BAF">
      <w:pPr>
        <w:rPr>
          <w:b/>
        </w:rPr>
      </w:pPr>
      <w:r w:rsidRPr="004934AD">
        <w:rPr>
          <w:b/>
        </w:rPr>
        <w:t>Schedule Information</w:t>
      </w:r>
      <w:r>
        <w:rPr>
          <w:b/>
        </w:rPr>
        <w:t xml:space="preserve">: </w:t>
      </w:r>
    </w:p>
    <w:p w14:paraId="52C13C90" w14:textId="77777777" w:rsidR="00815BAF" w:rsidRDefault="00815BAF" w:rsidP="00815BAF">
      <w:pPr>
        <w:rPr>
          <w:b/>
        </w:rPr>
      </w:pPr>
    </w:p>
    <w:p w14:paraId="5A3D4E3B" w14:textId="4B6DD454" w:rsidR="00815BAF" w:rsidRPr="00BD6B35" w:rsidRDefault="00815BAF" w:rsidP="00815BAF">
      <w:pPr>
        <w:rPr>
          <w:bCs/>
        </w:rPr>
      </w:pPr>
      <w:r>
        <w:t xml:space="preserve">The project starts </w:t>
      </w:r>
      <w:r w:rsidR="00A379FD">
        <w:t>on</w:t>
      </w:r>
      <w:r>
        <w:t xml:space="preserve"> 05/11/2021 and ends on 06/01/2021. </w:t>
      </w:r>
      <w:r w:rsidR="00A379FD">
        <w:t>The d</w:t>
      </w:r>
      <w:r>
        <w:t xml:space="preserve">etailed schedule of the project is given in </w:t>
      </w:r>
      <w:r w:rsidR="00A379FD">
        <w:t xml:space="preserve">the </w:t>
      </w:r>
      <w:r>
        <w:t>project time management plan.</w:t>
      </w:r>
    </w:p>
    <w:p w14:paraId="7CEF192D" w14:textId="77777777" w:rsidR="00815BAF" w:rsidRDefault="00815BAF" w:rsidP="00815BAF">
      <w:pPr>
        <w:rPr>
          <w:b/>
        </w:rPr>
      </w:pPr>
    </w:p>
    <w:p w14:paraId="7BA5DB30" w14:textId="77777777" w:rsidR="00815BAF" w:rsidRDefault="00815BAF" w:rsidP="00815BAF">
      <w:pPr>
        <w:rPr>
          <w:b/>
        </w:rPr>
      </w:pPr>
      <w:r w:rsidRPr="004934AD">
        <w:rPr>
          <w:b/>
        </w:rPr>
        <w:t>Budget Information</w:t>
      </w:r>
      <w:r>
        <w:rPr>
          <w:b/>
        </w:rPr>
        <w:t>:</w:t>
      </w:r>
    </w:p>
    <w:p w14:paraId="24D6CCC8" w14:textId="77777777" w:rsidR="00815BAF" w:rsidRDefault="00815BAF" w:rsidP="00815BAF">
      <w:pPr>
        <w:rPr>
          <w:b/>
        </w:rPr>
      </w:pPr>
    </w:p>
    <w:p w14:paraId="5F7AD05F" w14:textId="66B29877" w:rsidR="00815BAF" w:rsidRPr="0023062F" w:rsidRDefault="00815BAF" w:rsidP="00815BAF">
      <w:pPr>
        <w:rPr>
          <w:bCs/>
        </w:rPr>
      </w:pPr>
      <w:r>
        <w:rPr>
          <w:b/>
        </w:rPr>
        <w:t xml:space="preserve"> </w:t>
      </w:r>
      <w:r>
        <w:t xml:space="preserve">The </w:t>
      </w:r>
      <w:r w:rsidR="00A379FD">
        <w:t>project's budget is $10,000, and the p</w:t>
      </w:r>
      <w:r>
        <w:t>roject manager allocates all the resources to tasks based on usage, roles, and responsibilities.</w:t>
      </w:r>
    </w:p>
    <w:p w14:paraId="0598C3CD" w14:textId="77777777" w:rsidR="00815BAF" w:rsidRDefault="00815BAF" w:rsidP="00815BAF"/>
    <w:p w14:paraId="509C498B" w14:textId="77777777" w:rsidR="00815BAF" w:rsidRDefault="00815BAF" w:rsidP="00815BAF">
      <w:pPr>
        <w:rPr>
          <w:b/>
        </w:rPr>
      </w:pPr>
      <w:r w:rsidRPr="004934AD">
        <w:rPr>
          <w:b/>
        </w:rPr>
        <w:t>References to Other Project Planning Documents</w:t>
      </w:r>
      <w:r>
        <w:rPr>
          <w:b/>
        </w:rPr>
        <w:t>:</w:t>
      </w:r>
    </w:p>
    <w:p w14:paraId="1873EB0C" w14:textId="5F7ACC43" w:rsidR="00815BAF" w:rsidRDefault="00A379FD" w:rsidP="00815BAF">
      <w:pPr>
        <w:jc w:val="both"/>
      </w:pPr>
      <w:r>
        <w:t>Referred from a</w:t>
      </w:r>
      <w:r w:rsidR="00815BAF">
        <w:t xml:space="preserve"> Guide </w:t>
      </w:r>
      <w:r w:rsidR="00B11E43">
        <w:t>of  Project</w:t>
      </w:r>
      <w:r w:rsidR="00815BAF">
        <w:t xml:space="preserve"> Management Body of Knowledge (PMBOK Guide) 2000 edition - Project Management Institute.</w:t>
      </w:r>
    </w:p>
    <w:p w14:paraId="320CF431" w14:textId="1FC14560" w:rsidR="00815BAF" w:rsidRDefault="00815BAF" w:rsidP="00815BAF">
      <w:pPr>
        <w:jc w:val="both"/>
      </w:pPr>
      <w:r>
        <w:t xml:space="preserve">We have referred </w:t>
      </w:r>
      <w:r w:rsidR="00A379FD">
        <w:t xml:space="preserve">to </w:t>
      </w:r>
      <w:r>
        <w:t xml:space="preserve">many documents of the successful projects, learned the lessons from </w:t>
      </w:r>
      <w:r w:rsidR="00A379FD">
        <w:t>the textbook as mentioned above, and selected the best among them for Online Learning project purpose for better management of the project and making</w:t>
      </w:r>
      <w:r>
        <w:t xml:space="preserve"> the project successful.</w:t>
      </w:r>
    </w:p>
    <w:p w14:paraId="3600C48F" w14:textId="77777777" w:rsidR="00815BAF" w:rsidRPr="001733C5" w:rsidRDefault="00815BAF" w:rsidP="00815BAF">
      <w:pPr>
        <w:rPr>
          <w:bCs/>
        </w:rPr>
      </w:pPr>
    </w:p>
    <w:p w14:paraId="37BD7D1F" w14:textId="77777777" w:rsidR="00857D73" w:rsidRPr="00815BAF" w:rsidRDefault="00857D73" w:rsidP="00815BAF"/>
    <w:sectPr w:rsidR="00857D73" w:rsidRPr="00815BAF">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 York">
    <w:panose1 w:val="02040503060506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yMDY2MTAzsDSxNDJW0lEKTi0uzszPAykwrAUAMYciiSwAAAA="/>
  </w:docVars>
  <w:rsids>
    <w:rsidRoot w:val="00032C8C"/>
    <w:rsid w:val="00032C8C"/>
    <w:rsid w:val="00282FBA"/>
    <w:rsid w:val="007D655F"/>
    <w:rsid w:val="00815BAF"/>
    <w:rsid w:val="00857D73"/>
    <w:rsid w:val="00A379FD"/>
    <w:rsid w:val="00B11E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2628D"/>
  <w15:chartTrackingRefBased/>
  <w15:docId w15:val="{A6638061-50C6-4F5F-AEB1-F6E4D4296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5BA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HTB">
    <w:name w:val="SH/TB"/>
    <w:basedOn w:val="Normal"/>
    <w:next w:val="Normal"/>
    <w:rsid w:val="00815BAF"/>
    <w:pPr>
      <w:pBdr>
        <w:bottom w:val="single" w:sz="6" w:space="0" w:color="auto"/>
      </w:pBdr>
      <w:spacing w:before="130" w:line="200" w:lineRule="exact"/>
    </w:pPr>
    <w:rPr>
      <w:rFonts w:ascii="New York" w:hAnsi="New York"/>
      <w:sz w:val="16"/>
      <w:szCs w:val="20"/>
    </w:rPr>
  </w:style>
  <w:style w:type="paragraph" w:styleId="Title">
    <w:name w:val="Title"/>
    <w:basedOn w:val="Normal"/>
    <w:link w:val="TitleChar"/>
    <w:qFormat/>
    <w:rsid w:val="00815BAF"/>
    <w:pPr>
      <w:jc w:val="center"/>
    </w:pPr>
    <w:rPr>
      <w:b/>
      <w:bCs/>
      <w:sz w:val="36"/>
    </w:rPr>
  </w:style>
  <w:style w:type="character" w:customStyle="1" w:styleId="TitleChar">
    <w:name w:val="Title Char"/>
    <w:basedOn w:val="DefaultParagraphFont"/>
    <w:link w:val="Title"/>
    <w:rsid w:val="00815BAF"/>
    <w:rPr>
      <w:rFonts w:ascii="Times New Roman" w:eastAsia="Times New Roman" w:hAnsi="Times New Roman" w:cs="Times New Roman"/>
      <w:b/>
      <w:bCs/>
      <w:sz w:val="3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519</Words>
  <Characters>2959</Characters>
  <Application>Microsoft Office Word</Application>
  <DocSecurity>0</DocSecurity>
  <Lines>24</Lines>
  <Paragraphs>6</Paragraphs>
  <ScaleCrop>false</ScaleCrop>
  <Company/>
  <LinksUpToDate>false</LinksUpToDate>
  <CharactersWithSpaces>3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ama,Mohith Naga Venkata Sai</dc:creator>
  <cp:keywords/>
  <dc:description/>
  <cp:lastModifiedBy>Vanama,Mohith Naga Venkata Sai</cp:lastModifiedBy>
  <cp:revision>3</cp:revision>
  <dcterms:created xsi:type="dcterms:W3CDTF">2021-05-23T00:39:00Z</dcterms:created>
  <dcterms:modified xsi:type="dcterms:W3CDTF">2021-05-23T00:40:00Z</dcterms:modified>
</cp:coreProperties>
</file>